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ernational Space Station (IS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ermanently crewed on-orbit labor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scientific research supporting innovation on Earth and future deep space explor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tech learning resources, here are five free options to expand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Launched to promote AI literacy and proficiency among students, this program equips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topics like machine learning, game theory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 on tech-related topics, including coding, design, and data scienc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eveloper Network (MDN)</w:t>
        </w:r>
        <w:r>
          <w:rPr>
            <w:rStyle w:val="Hyperlink"/>
          </w:rPr>
          <w:t xml:space="preserve">: A valuable resource for learning web development technologies such as HTML, CSS, and JavaScrip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enhance your tech skills without costing you a dim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boeing.com/space/international-space-station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oeing.com/space/international-space-station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51Z</dcterms:created>
  <dcterms:modified xsi:type="dcterms:W3CDTF">2024-03-23T04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